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EE3985" w14:textId="77777777" w:rsidR="00237C73" w:rsidRDefault="00237C73"/>
    <w:p w14:paraId="61217C8E" w14:textId="77777777" w:rsidR="00450161" w:rsidRDefault="00450161" w:rsidP="00DE105A">
      <w:pPr>
        <w:jc w:val="center"/>
      </w:pPr>
    </w:p>
    <w:p w14:paraId="5CB43A3C" w14:textId="77777777" w:rsidR="00360049" w:rsidRDefault="00360049">
      <w:pPr>
        <w:rPr>
          <w:b/>
          <w:bCs/>
          <w:sz w:val="24"/>
          <w:szCs w:val="24"/>
        </w:rPr>
      </w:pPr>
    </w:p>
    <w:p w14:paraId="092B0A29" w14:textId="77777777" w:rsidR="00360049" w:rsidRDefault="00360049">
      <w:pPr>
        <w:rPr>
          <w:b/>
          <w:bCs/>
          <w:sz w:val="24"/>
          <w:szCs w:val="24"/>
        </w:rPr>
      </w:pPr>
    </w:p>
    <w:p w14:paraId="53316BC2" w14:textId="77777777" w:rsidR="00360049" w:rsidRDefault="00360049">
      <w:pPr>
        <w:rPr>
          <w:b/>
          <w:bCs/>
          <w:sz w:val="24"/>
          <w:szCs w:val="24"/>
        </w:rPr>
      </w:pPr>
    </w:p>
    <w:p w14:paraId="29FFD967" w14:textId="77777777" w:rsidR="00BF6EBE" w:rsidRDefault="008848E6" w:rsidP="001D7A28">
      <w:pPr>
        <w:tabs>
          <w:tab w:val="center" w:pos="7920"/>
        </w:tabs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</w:p>
    <w:p w14:paraId="57441BC9" w14:textId="77777777" w:rsidR="00872953" w:rsidRDefault="00872953">
      <w:pPr>
        <w:jc w:val="right"/>
      </w:pPr>
    </w:p>
    <w:p w14:paraId="6AEABFEA" w14:textId="77777777" w:rsidR="00317E64" w:rsidRDefault="00317E64" w:rsidP="00CD79C6"/>
    <w:p w14:paraId="4AD1624D" w14:textId="77777777" w:rsidR="00B77BB0" w:rsidRDefault="00B77BB0">
      <w:pPr>
        <w:jc w:val="right"/>
      </w:pPr>
    </w:p>
    <w:p w14:paraId="5DB50C32" w14:textId="77777777" w:rsidR="00096E20" w:rsidRDefault="00096E20" w:rsidP="00096E20"/>
    <w:p w14:paraId="05A1CD68" w14:textId="77777777" w:rsidR="00A87984" w:rsidRDefault="00A87984" w:rsidP="00096E20"/>
    <w:p w14:paraId="2B51D032" w14:textId="77777777" w:rsidR="00A24EAA" w:rsidRDefault="00A24EAA" w:rsidP="00ED02F2"/>
    <w:p w14:paraId="7CACD797" w14:textId="77777777" w:rsidR="00ED02F2" w:rsidRDefault="00ED02F2" w:rsidP="00ED02F2">
      <w:pPr>
        <w:rPr>
          <w:b/>
          <w:bCs/>
          <w:sz w:val="24"/>
          <w:szCs w:val="24"/>
        </w:rPr>
      </w:pPr>
    </w:p>
    <w:p w14:paraId="0DD7BC5C" w14:textId="77777777" w:rsidR="00986215" w:rsidRDefault="00986215">
      <w:pPr>
        <w:jc w:val="right"/>
      </w:pPr>
    </w:p>
    <w:p w14:paraId="2861DCAE" w14:textId="77777777" w:rsidR="00A24EAA" w:rsidRDefault="00A24EAA" w:rsidP="00096E20">
      <w:pPr>
        <w:ind w:left="6480"/>
        <w:rPr>
          <w:b/>
          <w:bCs/>
          <w:sz w:val="24"/>
          <w:szCs w:val="24"/>
        </w:rPr>
      </w:pPr>
    </w:p>
    <w:p w14:paraId="4D5BCF16" w14:textId="77777777" w:rsidR="00987926" w:rsidRDefault="00987926" w:rsidP="007A5B98">
      <w:pPr>
        <w:tabs>
          <w:tab w:val="left" w:pos="779"/>
        </w:tabs>
      </w:pPr>
    </w:p>
    <w:p w14:paraId="659BF5E2" w14:textId="4BB71687" w:rsidR="00D14DC0" w:rsidRDefault="00D14DC0" w:rsidP="00A93E60"/>
    <w:p w14:paraId="49E8114F" w14:textId="77777777" w:rsidR="00A93E60" w:rsidRDefault="00A93E60" w:rsidP="00A93E60"/>
    <w:p w14:paraId="2B34D93C" w14:textId="1363EA1F" w:rsidR="00DA6B36" w:rsidRPr="00DA6B36" w:rsidRDefault="004B77F9" w:rsidP="00DA6B36">
      <w:pPr>
        <w:ind w:left="6480"/>
      </w:pPr>
      <w:r>
        <w:rPr>
          <w:b/>
          <w:bCs/>
          <w:sz w:val="24"/>
          <w:szCs w:val="24"/>
        </w:rPr>
        <w:t xml:space="preserve">      GRETA M. ROSARIO</w:t>
      </w:r>
      <w:r w:rsidR="00096E20">
        <w:rPr>
          <w:b/>
          <w:bCs/>
          <w:sz w:val="24"/>
          <w:szCs w:val="24"/>
        </w:rPr>
        <w:br/>
      </w:r>
      <w:r w:rsidR="00096E20">
        <w:t xml:space="preserve">         </w:t>
      </w:r>
      <w:r>
        <w:t xml:space="preserve">     </w:t>
      </w:r>
      <w:r w:rsidR="00096E20">
        <w:t xml:space="preserve"> </w:t>
      </w:r>
      <w:r>
        <w:t>QA Director</w:t>
      </w:r>
      <w:r w:rsidR="00096E20">
        <w:tab/>
      </w:r>
    </w:p>
    <w:sectPr w:rsidR="00DA6B36" w:rsidRPr="00DA6B36" w:rsidSect="00DB3A31">
      <w:headerReference w:type="default" r:id="rId7"/>
      <w:footerReference w:type="default" r:id="rId8"/>
      <w:pgSz w:w="12240" w:h="18720" w:code="5"/>
      <w:pgMar w:top="547" w:right="1440" w:bottom="1267" w:left="1440" w:header="720" w:footer="116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B3C211" w14:textId="77777777" w:rsidR="00187336" w:rsidRDefault="00187336" w:rsidP="00603350">
      <w:pPr>
        <w:spacing w:after="0" w:line="240" w:lineRule="auto"/>
      </w:pPr>
      <w:r>
        <w:separator/>
      </w:r>
    </w:p>
  </w:endnote>
  <w:endnote w:type="continuationSeparator" w:id="0">
    <w:p w14:paraId="78B9E70E" w14:textId="77777777" w:rsidR="00187336" w:rsidRDefault="00187336" w:rsidP="006033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01ED8B" w14:textId="77777777" w:rsidR="00A13767" w:rsidRDefault="005A18E8">
    <w:pPr>
      <w:pStyle w:val="Footer"/>
      <w:jc w:val="right"/>
      <w:rPr>
        <w:i/>
        <w:color w:val="0000FF"/>
        <w:sz w:val="18"/>
      </w:rPr>
    </w:pPr>
    <w:r w:rsidRPr="008459E9">
      <w:rPr>
        <w:i/>
        <w:noProof/>
        <w:color w:val="0000FF"/>
        <w:sz w:val="18"/>
      </w:rPr>
      <w:drawing>
        <wp:anchor distT="0" distB="0" distL="114300" distR="114300" simplePos="0" relativeHeight="251664384" behindDoc="1" locked="0" layoutInCell="1" allowOverlap="1" wp14:anchorId="69DE46AB" wp14:editId="0F4A0A95">
          <wp:simplePos x="0" y="0"/>
          <wp:positionH relativeFrom="column">
            <wp:posOffset>4514850</wp:posOffset>
          </wp:positionH>
          <wp:positionV relativeFrom="paragraph">
            <wp:posOffset>-635</wp:posOffset>
          </wp:positionV>
          <wp:extent cx="2231141" cy="1039370"/>
          <wp:effectExtent l="0" t="0" r="0" b="0"/>
          <wp:wrapNone/>
          <wp:docPr id="570493875" name="Picture 5704938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Picture 3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1141" cy="10393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0910FA">
      <w:rPr>
        <w:i/>
        <w:color w:val="0000FF"/>
        <w:sz w:val="18"/>
      </w:rPr>
      <w:t>Cc: Academic Office</w:t>
    </w:r>
  </w:p>
  <w:p w14:paraId="1C02A3E6" w14:textId="77777777" w:rsidR="000910FA" w:rsidRDefault="000910FA">
    <w:pPr>
      <w:pStyle w:val="Footer"/>
      <w:rPr>
        <w:i/>
        <w:color w:val="0000FF"/>
        <w:sz w:val="18"/>
      </w:rPr>
    </w:pPr>
    <w:r>
      <w:rPr>
        <w:i/>
        <w:color w:val="0000FF"/>
        <w:sz w:val="18"/>
      </w:rPr>
      <w:t xml:space="preserve">     Office of the President </w:t>
    </w:r>
  </w:p>
  <w:p w14:paraId="2C565D16" w14:textId="77777777" w:rsidR="00A13767" w:rsidRPr="008459E9" w:rsidRDefault="005A18E8">
    <w:pPr>
      <w:pStyle w:val="Footer"/>
      <w:rPr>
        <w:i/>
        <w:color w:val="0000FF"/>
      </w:rPr>
    </w:pPr>
    <w:r w:rsidRPr="008459E9">
      <w:rPr>
        <w:i/>
        <w:color w:val="0000FF"/>
        <w:sz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501F94" w14:textId="77777777" w:rsidR="00187336" w:rsidRDefault="00187336" w:rsidP="00603350">
      <w:pPr>
        <w:spacing w:after="0" w:line="240" w:lineRule="auto"/>
      </w:pPr>
      <w:r>
        <w:separator/>
      </w:r>
    </w:p>
  </w:footnote>
  <w:footnote w:type="continuationSeparator" w:id="0">
    <w:p w14:paraId="27CA9AFD" w14:textId="77777777" w:rsidR="00187336" w:rsidRDefault="00187336" w:rsidP="006033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444BD6" w14:textId="77777777" w:rsidR="00A13767" w:rsidRDefault="0026026A" w:rsidP="007770B1">
    <w:pPr>
      <w:pStyle w:val="Header"/>
      <w:tabs>
        <w:tab w:val="clear" w:pos="4680"/>
        <w:tab w:val="clear" w:pos="9360"/>
        <w:tab w:val="left" w:pos="6015"/>
      </w:tabs>
    </w:pPr>
    <w:r w:rsidRPr="00630F71">
      <w:rPr>
        <w:rFonts w:ascii="Century Gothic" w:hAnsi="Century Gothic"/>
        <w:b/>
        <w:bCs/>
        <w:noProof/>
        <w:sz w:val="28"/>
        <w:szCs w:val="28"/>
      </w:rPr>
      <mc:AlternateContent>
        <mc:Choice Requires="wps">
          <w:drawing>
            <wp:anchor distT="45720" distB="45720" distL="114300" distR="114300" simplePos="0" relativeHeight="251661312" behindDoc="1" locked="0" layoutInCell="1" allowOverlap="1" wp14:anchorId="035EB861" wp14:editId="63D408E0">
              <wp:simplePos x="0" y="0"/>
              <wp:positionH relativeFrom="column">
                <wp:posOffset>3679613</wp:posOffset>
              </wp:positionH>
              <wp:positionV relativeFrom="paragraph">
                <wp:posOffset>57150</wp:posOffset>
              </wp:positionV>
              <wp:extent cx="3448050" cy="304800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48050" cy="3048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6849E4B" w14:textId="77777777" w:rsidR="00A13767" w:rsidRPr="00775B34" w:rsidRDefault="006502AD" w:rsidP="00630F71">
                          <w:pPr>
                            <w:jc w:val="center"/>
                          </w:pPr>
                          <w:r>
                            <w:rPr>
                              <w:rFonts w:ascii="Century Gothic" w:hAnsi="Century Gothic"/>
                              <w:b/>
                              <w:bCs/>
                            </w:rPr>
                            <w:t>College of Computer Studie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35EB86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89.75pt;margin-top:4.5pt;width:271.5pt;height:24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" stroked="f">
              <v:textbox>
                <w:txbxContent>
                  <w:p w14:paraId="26849E4B" w14:textId="77777777" w:rsidR="00A13767" w:rsidRPr="00775B34" w:rsidRDefault="006502AD" w:rsidP="00630F71">
                    <w:pPr>
                      <w:jc w:val="center"/>
                    </w:pPr>
                    <w:r>
                      <w:rPr>
                        <w:rFonts w:ascii="Century Gothic" w:hAnsi="Century Gothic"/>
                        <w:b/>
                        <w:bCs/>
                      </w:rPr>
                      <w:t>College of Computer Studies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2336" behindDoc="1" locked="0" layoutInCell="1" allowOverlap="1" wp14:anchorId="58655696" wp14:editId="42B790D5">
          <wp:simplePos x="0" y="0"/>
          <wp:positionH relativeFrom="column">
            <wp:posOffset>3476625</wp:posOffset>
          </wp:positionH>
          <wp:positionV relativeFrom="page">
            <wp:posOffset>142875</wp:posOffset>
          </wp:positionV>
          <wp:extent cx="3409950" cy="447675"/>
          <wp:effectExtent l="0" t="0" r="0" b="9525"/>
          <wp:wrapNone/>
          <wp:docPr id="250421606" name="Picture 25042160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5283" t="38856" b="29656"/>
                  <a:stretch/>
                </pic:blipFill>
                <pic:spPr bwMode="auto">
                  <a:xfrm>
                    <a:off x="0" y="0"/>
                    <a:ext cx="3409950" cy="4476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3360" behindDoc="1" locked="0" layoutInCell="1" allowOverlap="1" wp14:anchorId="173C1B24" wp14:editId="77E9ECCC">
          <wp:simplePos x="0" y="0"/>
          <wp:positionH relativeFrom="column">
            <wp:posOffset>1628775</wp:posOffset>
          </wp:positionH>
          <wp:positionV relativeFrom="paragraph">
            <wp:posOffset>-247650</wp:posOffset>
          </wp:positionV>
          <wp:extent cx="838200" cy="838200"/>
          <wp:effectExtent l="0" t="0" r="0" b="0"/>
          <wp:wrapNone/>
          <wp:docPr id="2001097554" name="Picture 200109755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Picture 19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8200" cy="838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459E9">
      <w:rPr>
        <w:i/>
        <w:noProof/>
        <w:color w:val="0000FF"/>
        <w:sz w:val="18"/>
      </w:rPr>
      <w:drawing>
        <wp:anchor distT="0" distB="0" distL="114300" distR="114300" simplePos="0" relativeHeight="251660288" behindDoc="0" locked="0" layoutInCell="1" allowOverlap="1" wp14:anchorId="642E3B34" wp14:editId="5CA225B6">
          <wp:simplePos x="0" y="0"/>
          <wp:positionH relativeFrom="column">
            <wp:posOffset>323850</wp:posOffset>
          </wp:positionH>
          <wp:positionV relativeFrom="paragraph">
            <wp:posOffset>-238125</wp:posOffset>
          </wp:positionV>
          <wp:extent cx="1266825" cy="844550"/>
          <wp:effectExtent l="0" t="0" r="9525" b="0"/>
          <wp:wrapNone/>
          <wp:docPr id="1220963670" name="Picture 122096367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Picture 27"/>
                  <pic:cNvPicPr>
                    <a:picLocks noChangeAspect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6825" cy="844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538D9F91" wp14:editId="7B2F5F74">
          <wp:simplePos x="0" y="0"/>
          <wp:positionH relativeFrom="column">
            <wp:posOffset>-1038225</wp:posOffset>
          </wp:positionH>
          <wp:positionV relativeFrom="page">
            <wp:posOffset>-163830</wp:posOffset>
          </wp:positionV>
          <wp:extent cx="1447800" cy="1421765"/>
          <wp:effectExtent l="0" t="0" r="0" b="6985"/>
          <wp:wrapNone/>
          <wp:docPr id="1149916953" name="Picture 114991695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80880"/>
                  <a:stretch/>
                </pic:blipFill>
                <pic:spPr bwMode="auto">
                  <a:xfrm>
                    <a:off x="0" y="0"/>
                    <a:ext cx="1447800" cy="142176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  <w:t xml:space="preserve"> </w:t>
    </w:r>
  </w:p>
  <w:p w14:paraId="261E021F" w14:textId="77777777" w:rsidR="00A13767" w:rsidRPr="00630F71" w:rsidRDefault="005A18E8" w:rsidP="00775B34">
    <w:pPr>
      <w:pStyle w:val="Header"/>
      <w:tabs>
        <w:tab w:val="clear" w:pos="4680"/>
        <w:tab w:val="left" w:pos="7275"/>
      </w:tabs>
      <w:rPr>
        <w:sz w:val="40"/>
        <w:szCs w:val="4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636DE6EA" wp14:editId="0A408FEE">
              <wp:simplePos x="0" y="0"/>
              <wp:positionH relativeFrom="column">
                <wp:posOffset>3324225</wp:posOffset>
              </wp:positionH>
              <wp:positionV relativeFrom="paragraph">
                <wp:posOffset>33020</wp:posOffset>
              </wp:positionV>
              <wp:extent cx="3143250" cy="485775"/>
              <wp:effectExtent l="0" t="0" r="0" b="0"/>
              <wp:wrapNone/>
              <wp:docPr id="2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43250" cy="48577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B51B116" w14:textId="77777777" w:rsidR="00A13767" w:rsidRPr="00695681" w:rsidRDefault="005A18E8" w:rsidP="00775B34">
                          <w:pPr>
                            <w:spacing w:after="0"/>
                            <w:jc w:val="right"/>
                            <w:rPr>
                              <w:rFonts w:ascii="Century Gothic" w:hAnsi="Century Gothic"/>
                              <w:sz w:val="16"/>
                              <w:szCs w:val="16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0DF310F" wp14:editId="4D69ECBB">
                                <wp:extent cx="114300" cy="156322"/>
                                <wp:effectExtent l="0" t="0" r="0" b="0"/>
                                <wp:docPr id="1782769958" name="Picture 1782769958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18406" cy="161937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695681">
                            <w:rPr>
                              <w:rFonts w:ascii="Century Gothic" w:hAnsi="Century Gothic"/>
                              <w:sz w:val="16"/>
                              <w:szCs w:val="16"/>
                            </w:rPr>
                            <w:t>Alkalde Jose St. Kapasigan Pasig City, Philippines 1600</w:t>
                          </w:r>
                        </w:p>
                        <w:p w14:paraId="58035502" w14:textId="77777777" w:rsidR="00A13767" w:rsidRPr="000969FC" w:rsidRDefault="005A18E8" w:rsidP="00775B34">
                          <w:pPr>
                            <w:spacing w:after="0"/>
                            <w:jc w:val="right"/>
                            <w:rPr>
                              <w:rFonts w:ascii="Century Gothic" w:hAnsi="Century Gothic"/>
                              <w:sz w:val="16"/>
                              <w:szCs w:val="16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3ABAB6E" wp14:editId="1BDC9193">
                                <wp:extent cx="122555" cy="122555"/>
                                <wp:effectExtent l="0" t="0" r="0" b="0"/>
                                <wp:docPr id="1019436468" name="Picture 1019436468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22555" cy="12255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0969FC">
                            <w:rPr>
                              <w:rFonts w:ascii="Century Gothic" w:hAnsi="Century Gothic"/>
                              <w:sz w:val="16"/>
                              <w:szCs w:val="16"/>
                            </w:rPr>
                            <w:t>628-1014 Loc. 106</w:t>
                          </w:r>
                          <w:r w:rsidRPr="00695681">
                            <w:rPr>
                              <w:rFonts w:ascii="Century Gothic" w:hAnsi="Century Gothic"/>
                              <w:sz w:val="16"/>
                              <w:szCs w:val="16"/>
                            </w:rPr>
                            <w:t xml:space="preserve">    </w:t>
                          </w:r>
                          <w:r w:rsidRPr="00695681">
                            <w:rPr>
                              <w:rFonts w:ascii="Century Gothic" w:hAnsi="Century Gothic"/>
                              <w:noProof/>
                              <w:sz w:val="16"/>
                              <w:szCs w:val="16"/>
                            </w:rPr>
                            <w:drawing>
                              <wp:inline distT="0" distB="0" distL="0" distR="0" wp14:anchorId="77C97C8E" wp14:editId="07BC50B8">
                                <wp:extent cx="113665" cy="85725"/>
                                <wp:effectExtent l="0" t="0" r="635" b="9525"/>
                                <wp:docPr id="277360666" name="Picture 277360666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/>
                                        <pic:cNvPicPr/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13665" cy="857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695681">
                            <w:rPr>
                              <w:rFonts w:ascii="Century Gothic" w:hAnsi="Century Gothic"/>
                              <w:sz w:val="16"/>
                              <w:szCs w:val="16"/>
                            </w:rPr>
                            <w:t xml:space="preserve">  </w:t>
                          </w:r>
                          <w:r>
                            <w:rPr>
                              <w:rFonts w:ascii="Century Gothic" w:hAnsi="Century Gothic"/>
                              <w:sz w:val="16"/>
                              <w:szCs w:val="16"/>
                            </w:rPr>
                            <w:t>officeoftheoic@plpasig.</w:t>
                          </w:r>
                          <w:r w:rsidRPr="00695681">
                            <w:rPr>
                              <w:rFonts w:ascii="Century Gothic" w:hAnsi="Century Gothic"/>
                              <w:sz w:val="16"/>
                              <w:szCs w:val="16"/>
                            </w:rPr>
                            <w:t>edu.ph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36DE6EA" id="_x0000_s1027" type="#_x0000_t202" style="position:absolute;margin-left:261.75pt;margin-top:2.6pt;width:247.5pt;height:38.25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" stroked="f">
              <v:fill opacity="0"/>
              <v:textbox>
                <w:txbxContent>
                  <w:p w14:paraId="0B51B116" w14:textId="77777777" w:rsidR="00A13767" w:rsidRPr="00695681" w:rsidRDefault="005A18E8" w:rsidP="00775B34">
                    <w:pPr>
                      <w:spacing w:after="0"/>
                      <w:jc w:val="right"/>
                      <w:rPr>
                        <w:rFonts w:ascii="Century Gothic" w:hAnsi="Century Gothic"/>
                        <w:sz w:val="16"/>
                        <w:szCs w:val="16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0DF310F" wp14:editId="4D69ECBB">
                          <wp:extent cx="114300" cy="156322"/>
                          <wp:effectExtent l="0" t="0" r="0" b="0"/>
                          <wp:docPr id="1782769958" name="Picture 1782769958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18406" cy="161937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695681">
                      <w:rPr>
                        <w:rFonts w:ascii="Century Gothic" w:hAnsi="Century Gothic"/>
                        <w:sz w:val="16"/>
                        <w:szCs w:val="16"/>
                      </w:rPr>
                      <w:t>Alkalde Jose St. Kapasigan Pasig City, Philippines 1600</w:t>
                    </w:r>
                  </w:p>
                  <w:p w14:paraId="58035502" w14:textId="77777777" w:rsidR="00A13767" w:rsidRPr="000969FC" w:rsidRDefault="005A18E8" w:rsidP="00775B34">
                    <w:pPr>
                      <w:spacing w:after="0"/>
                      <w:jc w:val="right"/>
                      <w:rPr>
                        <w:rFonts w:ascii="Century Gothic" w:hAnsi="Century Gothic"/>
                        <w:sz w:val="16"/>
                        <w:szCs w:val="16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73ABAB6E" wp14:editId="1BDC9193">
                          <wp:extent cx="122555" cy="122555"/>
                          <wp:effectExtent l="0" t="0" r="0" b="0"/>
                          <wp:docPr id="1019436468" name="Picture 1019436468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0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22555" cy="12255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0969FC">
                      <w:rPr>
                        <w:rFonts w:ascii="Century Gothic" w:hAnsi="Century Gothic"/>
                        <w:sz w:val="16"/>
                        <w:szCs w:val="16"/>
                      </w:rPr>
                      <w:t>628-1014 Loc. 106</w:t>
                    </w:r>
                    <w:r w:rsidRPr="00695681">
                      <w:rPr>
                        <w:rFonts w:ascii="Century Gothic" w:hAnsi="Century Gothic"/>
                        <w:sz w:val="16"/>
                        <w:szCs w:val="16"/>
                      </w:rPr>
                      <w:t xml:space="preserve">    </w:t>
                    </w:r>
                    <w:r w:rsidRPr="00695681">
                      <w:rPr>
                        <w:rFonts w:ascii="Century Gothic" w:hAnsi="Century Gothic"/>
                        <w:noProof/>
                        <w:sz w:val="16"/>
                        <w:szCs w:val="16"/>
                      </w:rPr>
                      <w:drawing>
                        <wp:inline distT="0" distB="0" distL="0" distR="0" wp14:anchorId="77C97C8E" wp14:editId="07BC50B8">
                          <wp:extent cx="113665" cy="85725"/>
                          <wp:effectExtent l="0" t="0" r="635" b="9525"/>
                          <wp:docPr id="277360666" name="Picture 277360666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/>
                                  <pic:cNvPicPr/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13665" cy="857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695681">
                      <w:rPr>
                        <w:rFonts w:ascii="Century Gothic" w:hAnsi="Century Gothic"/>
                        <w:sz w:val="16"/>
                        <w:szCs w:val="16"/>
                      </w:rPr>
                      <w:t xml:space="preserve">  </w:t>
                    </w:r>
                    <w:r>
                      <w:rPr>
                        <w:rFonts w:ascii="Century Gothic" w:hAnsi="Century Gothic"/>
                        <w:sz w:val="16"/>
                        <w:szCs w:val="16"/>
                      </w:rPr>
                      <w:t>officeoftheoic@plpasig.</w:t>
                    </w:r>
                    <w:r w:rsidRPr="00695681">
                      <w:rPr>
                        <w:rFonts w:ascii="Century Gothic" w:hAnsi="Century Gothic"/>
                        <w:sz w:val="16"/>
                        <w:szCs w:val="16"/>
                      </w:rPr>
                      <w:t>edu.ph</w:t>
                    </w:r>
                  </w:p>
                </w:txbxContent>
              </v:textbox>
            </v:shape>
          </w:pict>
        </mc:Fallback>
      </mc:AlternateContent>
    </w:r>
    <w:r>
      <w:rPr>
        <w:sz w:val="40"/>
        <w:szCs w:val="40"/>
      </w:rPr>
      <w:tab/>
    </w:r>
    <w:r>
      <w:rPr>
        <w:sz w:val="40"/>
        <w:szCs w:val="40"/>
      </w:rPr>
      <w:tab/>
    </w:r>
  </w:p>
  <w:p w14:paraId="68442DA2" w14:textId="77777777" w:rsidR="00A13767" w:rsidRPr="00630F71" w:rsidRDefault="005A18E8" w:rsidP="00630F71">
    <w:pPr>
      <w:pStyle w:val="Header"/>
      <w:jc w:val="both"/>
      <w:rPr>
        <w:rFonts w:ascii="Century Gothic" w:hAnsi="Century Gothic"/>
        <w:b/>
        <w:bCs/>
      </w:rPr>
    </w:pPr>
    <w:r w:rsidRPr="00630F71">
      <w:rPr>
        <w:rFonts w:ascii="Century Gothic" w:hAnsi="Century Gothic"/>
        <w:b/>
        <w:bCs/>
      </w:rPr>
      <w:tab/>
    </w:r>
  </w:p>
  <w:p w14:paraId="1A979FE8" w14:textId="77777777" w:rsidR="00A13767" w:rsidRDefault="00A13767">
    <w:pPr>
      <w:pStyle w:val="Header"/>
    </w:pPr>
  </w:p>
  <w:p w14:paraId="45DE4B04" w14:textId="77777777" w:rsidR="00A13767" w:rsidRDefault="005A18E8">
    <w:pPr>
      <w:pStyle w:val="Header"/>
    </w:pPr>
    <w:r>
      <w:tab/>
    </w:r>
  </w:p>
  <w:p w14:paraId="7BF0BA15" w14:textId="77777777" w:rsidR="00A13767" w:rsidRDefault="00A137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19"/>
    <w:multiLevelType w:val="multilevel"/>
    <w:tmpl w:val="00000019"/>
    <w:lvl w:ilvl="0">
      <w:start w:val="10"/>
      <w:numFmt w:val="decimal"/>
      <w:lvlText w:val="%1."/>
      <w:lvlJc w:val="left"/>
      <w:pPr>
        <w:tabs>
          <w:tab w:val="num" w:pos="720"/>
        </w:tabs>
        <w:ind w:left="0" w:firstLine="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0" w:firstLine="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0" w:firstLine="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0" w:firstLine="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0" w:firstLine="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0" w:firstLine="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0" w:firstLine="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0" w:firstLine="0"/>
      </w:pPr>
    </w:lvl>
  </w:abstractNum>
  <w:abstractNum w:abstractNumId="1" w15:restartNumberingAfterBreak="0">
    <w:nsid w:val="008D5FD5"/>
    <w:multiLevelType w:val="hybridMultilevel"/>
    <w:tmpl w:val="D3ACEB6E"/>
    <w:lvl w:ilvl="0" w:tplc="EC646F2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0A322E0"/>
    <w:multiLevelType w:val="hybridMultilevel"/>
    <w:tmpl w:val="7422AB9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4B550BA"/>
    <w:multiLevelType w:val="hybridMultilevel"/>
    <w:tmpl w:val="47D64D0C"/>
    <w:lvl w:ilvl="0" w:tplc="1BD416F0">
      <w:start w:val="1"/>
      <w:numFmt w:val="upperRoman"/>
      <w:lvlText w:val="%1."/>
      <w:lvlJc w:val="left"/>
      <w:pPr>
        <w:ind w:left="90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B6251E"/>
    <w:multiLevelType w:val="multilevel"/>
    <w:tmpl w:val="407A158E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decimal"/>
      <w:isLgl/>
      <w:lvlText w:val="%1.%2"/>
      <w:lvlJc w:val="left"/>
      <w:pPr>
        <w:ind w:left="2160" w:hanging="720"/>
      </w:pPr>
    </w:lvl>
    <w:lvl w:ilvl="2">
      <w:start w:val="1"/>
      <w:numFmt w:val="decimal"/>
      <w:isLgl/>
      <w:lvlText w:val="%1.%2.%3"/>
      <w:lvlJc w:val="left"/>
      <w:pPr>
        <w:ind w:left="2520" w:hanging="720"/>
      </w:pPr>
    </w:lvl>
    <w:lvl w:ilvl="3">
      <w:start w:val="1"/>
      <w:numFmt w:val="decimal"/>
      <w:isLgl/>
      <w:lvlText w:val="%1.%2.%3.%4"/>
      <w:lvlJc w:val="left"/>
      <w:pPr>
        <w:ind w:left="3240" w:hanging="1080"/>
      </w:pPr>
    </w:lvl>
    <w:lvl w:ilvl="4">
      <w:start w:val="1"/>
      <w:numFmt w:val="decimal"/>
      <w:isLgl/>
      <w:lvlText w:val="%1.%2.%3.%4.%5"/>
      <w:lvlJc w:val="left"/>
      <w:pPr>
        <w:ind w:left="3600" w:hanging="1080"/>
      </w:pPr>
    </w:lvl>
    <w:lvl w:ilvl="5">
      <w:start w:val="1"/>
      <w:numFmt w:val="decimal"/>
      <w:isLgl/>
      <w:lvlText w:val="%1.%2.%3.%4.%5.%6"/>
      <w:lvlJc w:val="left"/>
      <w:pPr>
        <w:ind w:left="4320" w:hanging="1440"/>
      </w:pPr>
    </w:lvl>
    <w:lvl w:ilvl="6">
      <w:start w:val="1"/>
      <w:numFmt w:val="decimal"/>
      <w:isLgl/>
      <w:lvlText w:val="%1.%2.%3.%4.%5.%6.%7"/>
      <w:lvlJc w:val="left"/>
      <w:pPr>
        <w:ind w:left="5040" w:hanging="1800"/>
      </w:pPr>
    </w:lvl>
    <w:lvl w:ilvl="7">
      <w:start w:val="1"/>
      <w:numFmt w:val="decimal"/>
      <w:isLgl/>
      <w:lvlText w:val="%1.%2.%3.%4.%5.%6.%7.%8"/>
      <w:lvlJc w:val="left"/>
      <w:pPr>
        <w:ind w:left="5400" w:hanging="1800"/>
      </w:pPr>
    </w:lvl>
    <w:lvl w:ilvl="8">
      <w:start w:val="1"/>
      <w:numFmt w:val="decimal"/>
      <w:isLgl/>
      <w:lvlText w:val="%1.%2.%3.%4.%5.%6.%7.%8.%9"/>
      <w:lvlJc w:val="left"/>
      <w:pPr>
        <w:ind w:left="6120" w:hanging="2160"/>
      </w:pPr>
    </w:lvl>
  </w:abstractNum>
  <w:abstractNum w:abstractNumId="5" w15:restartNumberingAfterBreak="0">
    <w:nsid w:val="0D3A2DC7"/>
    <w:multiLevelType w:val="hybridMultilevel"/>
    <w:tmpl w:val="5EA2F2E4"/>
    <w:lvl w:ilvl="0" w:tplc="04090009">
      <w:start w:val="1"/>
      <w:numFmt w:val="bullet"/>
      <w:lvlText w:val=""/>
      <w:lvlJc w:val="left"/>
      <w:pPr>
        <w:ind w:left="28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6" w15:restartNumberingAfterBreak="0">
    <w:nsid w:val="0E480EE9"/>
    <w:multiLevelType w:val="hybridMultilevel"/>
    <w:tmpl w:val="B35435F2"/>
    <w:lvl w:ilvl="0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7" w15:restartNumberingAfterBreak="0">
    <w:nsid w:val="11373001"/>
    <w:multiLevelType w:val="hybridMultilevel"/>
    <w:tmpl w:val="641AA2EA"/>
    <w:lvl w:ilvl="0" w:tplc="34090015">
      <w:start w:val="1"/>
      <w:numFmt w:val="upperLetter"/>
      <w:lvlText w:val="%1."/>
      <w:lvlJc w:val="left"/>
      <w:pPr>
        <w:ind w:left="1080" w:hanging="360"/>
      </w:pPr>
    </w:lvl>
    <w:lvl w:ilvl="1" w:tplc="1ED8B632">
      <w:start w:val="1"/>
      <w:numFmt w:val="lowerLetter"/>
      <w:lvlText w:val="%2."/>
      <w:lvlJc w:val="left"/>
      <w:pPr>
        <w:ind w:left="1800" w:hanging="360"/>
      </w:pPr>
      <w:rPr>
        <w:rFonts w:asciiTheme="minorHAnsi" w:eastAsiaTheme="minorEastAsia" w:hAnsiTheme="minorHAnsi" w:cstheme="minorBidi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3B40D83"/>
    <w:multiLevelType w:val="hybridMultilevel"/>
    <w:tmpl w:val="702CBDD2"/>
    <w:lvl w:ilvl="0" w:tplc="EA6CF7A8">
      <w:start w:val="2"/>
      <w:numFmt w:val="bullet"/>
      <w:lvlText w:val="-"/>
      <w:lvlJc w:val="left"/>
      <w:pPr>
        <w:ind w:left="25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16E33BC9"/>
    <w:multiLevelType w:val="hybridMultilevel"/>
    <w:tmpl w:val="6734D4B0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650C34"/>
    <w:multiLevelType w:val="multilevel"/>
    <w:tmpl w:val="B09CEC74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decimal"/>
      <w:isLgl/>
      <w:lvlText w:val="%1.%2"/>
      <w:lvlJc w:val="left"/>
      <w:pPr>
        <w:ind w:left="2160" w:hanging="720"/>
      </w:pPr>
    </w:lvl>
    <w:lvl w:ilvl="2">
      <w:start w:val="1"/>
      <w:numFmt w:val="decimal"/>
      <w:isLgl/>
      <w:lvlText w:val="%1.%2.%3"/>
      <w:lvlJc w:val="left"/>
      <w:pPr>
        <w:ind w:left="2520" w:hanging="720"/>
      </w:pPr>
    </w:lvl>
    <w:lvl w:ilvl="3">
      <w:start w:val="1"/>
      <w:numFmt w:val="decimal"/>
      <w:isLgl/>
      <w:lvlText w:val="%1.%2.%3.%4"/>
      <w:lvlJc w:val="left"/>
      <w:pPr>
        <w:ind w:left="3240" w:hanging="1080"/>
      </w:pPr>
    </w:lvl>
    <w:lvl w:ilvl="4">
      <w:start w:val="1"/>
      <w:numFmt w:val="decimal"/>
      <w:isLgl/>
      <w:lvlText w:val="%1.%2.%3.%4.%5"/>
      <w:lvlJc w:val="left"/>
      <w:pPr>
        <w:ind w:left="3600" w:hanging="1080"/>
      </w:pPr>
    </w:lvl>
    <w:lvl w:ilvl="5">
      <w:start w:val="1"/>
      <w:numFmt w:val="decimal"/>
      <w:isLgl/>
      <w:lvlText w:val="%1.%2.%3.%4.%5.%6"/>
      <w:lvlJc w:val="left"/>
      <w:pPr>
        <w:ind w:left="4320" w:hanging="1440"/>
      </w:pPr>
    </w:lvl>
    <w:lvl w:ilvl="6">
      <w:start w:val="1"/>
      <w:numFmt w:val="decimal"/>
      <w:isLgl/>
      <w:lvlText w:val="%1.%2.%3.%4.%5.%6.%7"/>
      <w:lvlJc w:val="left"/>
      <w:pPr>
        <w:ind w:left="5040" w:hanging="1800"/>
      </w:pPr>
    </w:lvl>
    <w:lvl w:ilvl="7">
      <w:start w:val="1"/>
      <w:numFmt w:val="decimal"/>
      <w:isLgl/>
      <w:lvlText w:val="%1.%2.%3.%4.%5.%6.%7.%8"/>
      <w:lvlJc w:val="left"/>
      <w:pPr>
        <w:ind w:left="5400" w:hanging="1800"/>
      </w:pPr>
    </w:lvl>
    <w:lvl w:ilvl="8">
      <w:start w:val="1"/>
      <w:numFmt w:val="decimal"/>
      <w:isLgl/>
      <w:lvlText w:val="%1.%2.%3.%4.%5.%6.%7.%8.%9"/>
      <w:lvlJc w:val="left"/>
      <w:pPr>
        <w:ind w:left="6120" w:hanging="2160"/>
      </w:pPr>
    </w:lvl>
  </w:abstractNum>
  <w:abstractNum w:abstractNumId="11" w15:restartNumberingAfterBreak="0">
    <w:nsid w:val="21AC0CFA"/>
    <w:multiLevelType w:val="hybridMultilevel"/>
    <w:tmpl w:val="44D64D1C"/>
    <w:lvl w:ilvl="0" w:tplc="04090001">
      <w:start w:val="1"/>
      <w:numFmt w:val="bullet"/>
      <w:lvlText w:val=""/>
      <w:lvlJc w:val="left"/>
      <w:pPr>
        <w:ind w:left="15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8" w:hanging="360"/>
      </w:pPr>
      <w:rPr>
        <w:rFonts w:ascii="Wingdings" w:hAnsi="Wingdings" w:hint="default"/>
      </w:rPr>
    </w:lvl>
  </w:abstractNum>
  <w:abstractNum w:abstractNumId="12" w15:restartNumberingAfterBreak="0">
    <w:nsid w:val="264A0DF6"/>
    <w:multiLevelType w:val="hybridMultilevel"/>
    <w:tmpl w:val="1B1A0B9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73515B"/>
    <w:multiLevelType w:val="hybridMultilevel"/>
    <w:tmpl w:val="9B9C36CE"/>
    <w:lvl w:ilvl="0" w:tplc="04090001">
      <w:start w:val="1"/>
      <w:numFmt w:val="bullet"/>
      <w:lvlText w:val=""/>
      <w:lvlJc w:val="left"/>
      <w:pPr>
        <w:ind w:left="18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9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1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3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5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7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90" w:hanging="360"/>
      </w:pPr>
      <w:rPr>
        <w:rFonts w:ascii="Wingdings" w:hAnsi="Wingdings" w:hint="default"/>
      </w:rPr>
    </w:lvl>
  </w:abstractNum>
  <w:abstractNum w:abstractNumId="14" w15:restartNumberingAfterBreak="0">
    <w:nsid w:val="27232C81"/>
    <w:multiLevelType w:val="hybridMultilevel"/>
    <w:tmpl w:val="596E32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9E753C"/>
    <w:multiLevelType w:val="hybridMultilevel"/>
    <w:tmpl w:val="454A8BB4"/>
    <w:lvl w:ilvl="0" w:tplc="1B8C4BD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7E0B7D"/>
    <w:multiLevelType w:val="hybridMultilevel"/>
    <w:tmpl w:val="E132CE2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2ED31876"/>
    <w:multiLevelType w:val="hybridMultilevel"/>
    <w:tmpl w:val="A8A42728"/>
    <w:lvl w:ilvl="0" w:tplc="D49E6A34">
      <w:start w:val="2"/>
      <w:numFmt w:val="bullet"/>
      <w:lvlText w:val="-"/>
      <w:lvlJc w:val="left"/>
      <w:pPr>
        <w:ind w:left="25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8" w15:restartNumberingAfterBreak="0">
    <w:nsid w:val="30520391"/>
    <w:multiLevelType w:val="hybridMultilevel"/>
    <w:tmpl w:val="650CEEA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316E1837"/>
    <w:multiLevelType w:val="hybridMultilevel"/>
    <w:tmpl w:val="526A3852"/>
    <w:lvl w:ilvl="0" w:tplc="687CF638">
      <w:start w:val="2"/>
      <w:numFmt w:val="decimal"/>
      <w:lvlText w:val="%1."/>
      <w:lvlJc w:val="left"/>
      <w:pPr>
        <w:ind w:left="1080" w:hanging="360"/>
      </w:p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>
      <w:start w:val="1"/>
      <w:numFmt w:val="lowerRoman"/>
      <w:lvlText w:val="%3."/>
      <w:lvlJc w:val="right"/>
      <w:pPr>
        <w:ind w:left="2520" w:hanging="180"/>
      </w:pPr>
    </w:lvl>
    <w:lvl w:ilvl="3" w:tplc="3409000F">
      <w:start w:val="1"/>
      <w:numFmt w:val="decimal"/>
      <w:lvlText w:val="%4."/>
      <w:lvlJc w:val="left"/>
      <w:pPr>
        <w:ind w:left="3240" w:hanging="360"/>
      </w:pPr>
    </w:lvl>
    <w:lvl w:ilvl="4" w:tplc="34090019">
      <w:start w:val="1"/>
      <w:numFmt w:val="lowerLetter"/>
      <w:lvlText w:val="%5."/>
      <w:lvlJc w:val="left"/>
      <w:pPr>
        <w:ind w:left="3960" w:hanging="360"/>
      </w:pPr>
    </w:lvl>
    <w:lvl w:ilvl="5" w:tplc="3409001B">
      <w:start w:val="1"/>
      <w:numFmt w:val="lowerRoman"/>
      <w:lvlText w:val="%6."/>
      <w:lvlJc w:val="right"/>
      <w:pPr>
        <w:ind w:left="4680" w:hanging="180"/>
      </w:pPr>
    </w:lvl>
    <w:lvl w:ilvl="6" w:tplc="3409000F">
      <w:start w:val="1"/>
      <w:numFmt w:val="decimal"/>
      <w:lvlText w:val="%7."/>
      <w:lvlJc w:val="left"/>
      <w:pPr>
        <w:ind w:left="5400" w:hanging="360"/>
      </w:pPr>
    </w:lvl>
    <w:lvl w:ilvl="7" w:tplc="34090019">
      <w:start w:val="1"/>
      <w:numFmt w:val="lowerLetter"/>
      <w:lvlText w:val="%8."/>
      <w:lvlJc w:val="left"/>
      <w:pPr>
        <w:ind w:left="6120" w:hanging="360"/>
      </w:pPr>
    </w:lvl>
    <w:lvl w:ilvl="8" w:tplc="3409001B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2400B17"/>
    <w:multiLevelType w:val="hybridMultilevel"/>
    <w:tmpl w:val="2D48945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D82657"/>
    <w:multiLevelType w:val="hybridMultilevel"/>
    <w:tmpl w:val="346688B4"/>
    <w:lvl w:ilvl="0" w:tplc="3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9363EC"/>
    <w:multiLevelType w:val="hybridMultilevel"/>
    <w:tmpl w:val="BEDCB2EA"/>
    <w:lvl w:ilvl="0" w:tplc="367A337E">
      <w:start w:val="1"/>
      <w:numFmt w:val="upperLetter"/>
      <w:lvlText w:val="%1."/>
      <w:lvlJc w:val="left"/>
      <w:pPr>
        <w:ind w:left="1800" w:hanging="360"/>
      </w:pPr>
    </w:lvl>
    <w:lvl w:ilvl="1" w:tplc="34090019">
      <w:start w:val="1"/>
      <w:numFmt w:val="lowerLetter"/>
      <w:lvlText w:val="%2."/>
      <w:lvlJc w:val="left"/>
      <w:pPr>
        <w:ind w:left="2520" w:hanging="360"/>
      </w:pPr>
    </w:lvl>
    <w:lvl w:ilvl="2" w:tplc="3409001B">
      <w:start w:val="1"/>
      <w:numFmt w:val="lowerRoman"/>
      <w:lvlText w:val="%3."/>
      <w:lvlJc w:val="right"/>
      <w:pPr>
        <w:ind w:left="3240" w:hanging="180"/>
      </w:pPr>
    </w:lvl>
    <w:lvl w:ilvl="3" w:tplc="3409000F">
      <w:start w:val="1"/>
      <w:numFmt w:val="decimal"/>
      <w:lvlText w:val="%4."/>
      <w:lvlJc w:val="left"/>
      <w:pPr>
        <w:ind w:left="3960" w:hanging="360"/>
      </w:pPr>
    </w:lvl>
    <w:lvl w:ilvl="4" w:tplc="34090019">
      <w:start w:val="1"/>
      <w:numFmt w:val="lowerLetter"/>
      <w:lvlText w:val="%5."/>
      <w:lvlJc w:val="left"/>
      <w:pPr>
        <w:ind w:left="4680" w:hanging="360"/>
      </w:pPr>
    </w:lvl>
    <w:lvl w:ilvl="5" w:tplc="3409001B">
      <w:start w:val="1"/>
      <w:numFmt w:val="lowerRoman"/>
      <w:lvlText w:val="%6."/>
      <w:lvlJc w:val="right"/>
      <w:pPr>
        <w:ind w:left="5400" w:hanging="180"/>
      </w:pPr>
    </w:lvl>
    <w:lvl w:ilvl="6" w:tplc="3409000F">
      <w:start w:val="1"/>
      <w:numFmt w:val="decimal"/>
      <w:lvlText w:val="%7."/>
      <w:lvlJc w:val="left"/>
      <w:pPr>
        <w:ind w:left="6120" w:hanging="360"/>
      </w:pPr>
    </w:lvl>
    <w:lvl w:ilvl="7" w:tplc="34090019">
      <w:start w:val="1"/>
      <w:numFmt w:val="lowerLetter"/>
      <w:lvlText w:val="%8."/>
      <w:lvlJc w:val="left"/>
      <w:pPr>
        <w:ind w:left="6840" w:hanging="360"/>
      </w:pPr>
    </w:lvl>
    <w:lvl w:ilvl="8" w:tplc="3409001B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3CA1226E"/>
    <w:multiLevelType w:val="hybridMultilevel"/>
    <w:tmpl w:val="D8BADDAE"/>
    <w:lvl w:ilvl="0" w:tplc="C102DCA8">
      <w:start w:val="1"/>
      <w:numFmt w:val="upperRoman"/>
      <w:lvlText w:val="%1."/>
      <w:lvlJc w:val="left"/>
      <w:pPr>
        <w:ind w:left="1440" w:hanging="720"/>
      </w:p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>
      <w:start w:val="1"/>
      <w:numFmt w:val="lowerRoman"/>
      <w:lvlText w:val="%3."/>
      <w:lvlJc w:val="right"/>
      <w:pPr>
        <w:ind w:left="2520" w:hanging="180"/>
      </w:pPr>
    </w:lvl>
    <w:lvl w:ilvl="3" w:tplc="3409000F">
      <w:start w:val="1"/>
      <w:numFmt w:val="decimal"/>
      <w:lvlText w:val="%4."/>
      <w:lvlJc w:val="left"/>
      <w:pPr>
        <w:ind w:left="3240" w:hanging="360"/>
      </w:pPr>
    </w:lvl>
    <w:lvl w:ilvl="4" w:tplc="34090019">
      <w:start w:val="1"/>
      <w:numFmt w:val="lowerLetter"/>
      <w:lvlText w:val="%5."/>
      <w:lvlJc w:val="left"/>
      <w:pPr>
        <w:ind w:left="3960" w:hanging="360"/>
      </w:pPr>
    </w:lvl>
    <w:lvl w:ilvl="5" w:tplc="3409001B">
      <w:start w:val="1"/>
      <w:numFmt w:val="lowerRoman"/>
      <w:lvlText w:val="%6."/>
      <w:lvlJc w:val="right"/>
      <w:pPr>
        <w:ind w:left="4680" w:hanging="180"/>
      </w:pPr>
    </w:lvl>
    <w:lvl w:ilvl="6" w:tplc="3409000F">
      <w:start w:val="1"/>
      <w:numFmt w:val="decimal"/>
      <w:lvlText w:val="%7."/>
      <w:lvlJc w:val="left"/>
      <w:pPr>
        <w:ind w:left="5400" w:hanging="360"/>
      </w:pPr>
    </w:lvl>
    <w:lvl w:ilvl="7" w:tplc="34090019">
      <w:start w:val="1"/>
      <w:numFmt w:val="lowerLetter"/>
      <w:lvlText w:val="%8."/>
      <w:lvlJc w:val="left"/>
      <w:pPr>
        <w:ind w:left="6120" w:hanging="360"/>
      </w:pPr>
    </w:lvl>
    <w:lvl w:ilvl="8" w:tplc="3409001B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D3C6455"/>
    <w:multiLevelType w:val="hybridMultilevel"/>
    <w:tmpl w:val="AC20E7A2"/>
    <w:lvl w:ilvl="0" w:tplc="34090015">
      <w:start w:val="1"/>
      <w:numFmt w:val="upperLetter"/>
      <w:lvlText w:val="%1."/>
      <w:lvlJc w:val="left"/>
      <w:pPr>
        <w:ind w:left="1440" w:hanging="360"/>
      </w:pPr>
    </w:lvl>
    <w:lvl w:ilvl="1" w:tplc="34090019">
      <w:start w:val="1"/>
      <w:numFmt w:val="lowerLetter"/>
      <w:lvlText w:val="%2."/>
      <w:lvlJc w:val="left"/>
      <w:pPr>
        <w:ind w:left="2160" w:hanging="360"/>
      </w:pPr>
    </w:lvl>
    <w:lvl w:ilvl="2" w:tplc="3409001B">
      <w:start w:val="1"/>
      <w:numFmt w:val="lowerRoman"/>
      <w:lvlText w:val="%3."/>
      <w:lvlJc w:val="right"/>
      <w:pPr>
        <w:ind w:left="2880" w:hanging="180"/>
      </w:pPr>
    </w:lvl>
    <w:lvl w:ilvl="3" w:tplc="3409000F">
      <w:start w:val="1"/>
      <w:numFmt w:val="decimal"/>
      <w:lvlText w:val="%4."/>
      <w:lvlJc w:val="left"/>
      <w:pPr>
        <w:ind w:left="3600" w:hanging="360"/>
      </w:pPr>
    </w:lvl>
    <w:lvl w:ilvl="4" w:tplc="34090019">
      <w:start w:val="1"/>
      <w:numFmt w:val="lowerLetter"/>
      <w:lvlText w:val="%5."/>
      <w:lvlJc w:val="left"/>
      <w:pPr>
        <w:ind w:left="4320" w:hanging="360"/>
      </w:pPr>
    </w:lvl>
    <w:lvl w:ilvl="5" w:tplc="3409001B">
      <w:start w:val="1"/>
      <w:numFmt w:val="lowerRoman"/>
      <w:lvlText w:val="%6."/>
      <w:lvlJc w:val="right"/>
      <w:pPr>
        <w:ind w:left="5040" w:hanging="180"/>
      </w:pPr>
    </w:lvl>
    <w:lvl w:ilvl="6" w:tplc="3409000F">
      <w:start w:val="1"/>
      <w:numFmt w:val="decimal"/>
      <w:lvlText w:val="%7."/>
      <w:lvlJc w:val="left"/>
      <w:pPr>
        <w:ind w:left="5760" w:hanging="360"/>
      </w:pPr>
    </w:lvl>
    <w:lvl w:ilvl="7" w:tplc="34090019">
      <w:start w:val="1"/>
      <w:numFmt w:val="lowerLetter"/>
      <w:lvlText w:val="%8."/>
      <w:lvlJc w:val="left"/>
      <w:pPr>
        <w:ind w:left="6480" w:hanging="360"/>
      </w:pPr>
    </w:lvl>
    <w:lvl w:ilvl="8" w:tplc="3409001B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3F3640E6"/>
    <w:multiLevelType w:val="hybridMultilevel"/>
    <w:tmpl w:val="E1D41DC2"/>
    <w:lvl w:ilvl="0" w:tplc="2B6C420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FA84E19"/>
    <w:multiLevelType w:val="multilevel"/>
    <w:tmpl w:val="8510311E"/>
    <w:lvl w:ilvl="0">
      <w:start w:val="8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27" w15:restartNumberingAfterBreak="0">
    <w:nsid w:val="448D1CC9"/>
    <w:multiLevelType w:val="hybridMultilevel"/>
    <w:tmpl w:val="FEC4322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46660624"/>
    <w:multiLevelType w:val="hybridMultilevel"/>
    <w:tmpl w:val="2682D6BC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46F15A27"/>
    <w:multiLevelType w:val="hybridMultilevel"/>
    <w:tmpl w:val="7DCEE13A"/>
    <w:lvl w:ilvl="0" w:tplc="4F94771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A625F3A"/>
    <w:multiLevelType w:val="hybridMultilevel"/>
    <w:tmpl w:val="F612A952"/>
    <w:lvl w:ilvl="0" w:tplc="34090001">
      <w:start w:val="1"/>
      <w:numFmt w:val="bullet"/>
      <w:lvlText w:val=""/>
      <w:lvlJc w:val="left"/>
      <w:pPr>
        <w:ind w:left="1853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573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3293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4013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4733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5453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6173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6893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7613" w:hanging="360"/>
      </w:pPr>
      <w:rPr>
        <w:rFonts w:ascii="Wingdings" w:hAnsi="Wingdings" w:hint="default"/>
      </w:rPr>
    </w:lvl>
  </w:abstractNum>
  <w:abstractNum w:abstractNumId="31" w15:restartNumberingAfterBreak="0">
    <w:nsid w:val="4D6551DB"/>
    <w:multiLevelType w:val="hybridMultilevel"/>
    <w:tmpl w:val="B4966B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4F5368E7"/>
    <w:multiLevelType w:val="hybridMultilevel"/>
    <w:tmpl w:val="86DAF7E6"/>
    <w:lvl w:ilvl="0" w:tplc="1124E54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4F874255"/>
    <w:multiLevelType w:val="hybridMultilevel"/>
    <w:tmpl w:val="058C23FA"/>
    <w:lvl w:ilvl="0" w:tplc="B754BC8E">
      <w:start w:val="1"/>
      <w:numFmt w:val="lowerLetter"/>
      <w:lvlText w:val="%1."/>
      <w:lvlJc w:val="left"/>
      <w:pPr>
        <w:ind w:left="1800" w:hanging="360"/>
      </w:pPr>
    </w:lvl>
    <w:lvl w:ilvl="1" w:tplc="34090019">
      <w:start w:val="1"/>
      <w:numFmt w:val="lowerLetter"/>
      <w:lvlText w:val="%2."/>
      <w:lvlJc w:val="left"/>
      <w:pPr>
        <w:ind w:left="2520" w:hanging="360"/>
      </w:pPr>
    </w:lvl>
    <w:lvl w:ilvl="2" w:tplc="3409001B">
      <w:start w:val="1"/>
      <w:numFmt w:val="lowerRoman"/>
      <w:lvlText w:val="%3."/>
      <w:lvlJc w:val="right"/>
      <w:pPr>
        <w:ind w:left="3240" w:hanging="180"/>
      </w:pPr>
    </w:lvl>
    <w:lvl w:ilvl="3" w:tplc="3409000F">
      <w:start w:val="1"/>
      <w:numFmt w:val="decimal"/>
      <w:lvlText w:val="%4."/>
      <w:lvlJc w:val="left"/>
      <w:pPr>
        <w:ind w:left="3960" w:hanging="360"/>
      </w:pPr>
    </w:lvl>
    <w:lvl w:ilvl="4" w:tplc="34090019">
      <w:start w:val="1"/>
      <w:numFmt w:val="lowerLetter"/>
      <w:lvlText w:val="%5."/>
      <w:lvlJc w:val="left"/>
      <w:pPr>
        <w:ind w:left="4680" w:hanging="360"/>
      </w:pPr>
    </w:lvl>
    <w:lvl w:ilvl="5" w:tplc="3409001B">
      <w:start w:val="1"/>
      <w:numFmt w:val="lowerRoman"/>
      <w:lvlText w:val="%6."/>
      <w:lvlJc w:val="right"/>
      <w:pPr>
        <w:ind w:left="5400" w:hanging="180"/>
      </w:pPr>
    </w:lvl>
    <w:lvl w:ilvl="6" w:tplc="3409000F">
      <w:start w:val="1"/>
      <w:numFmt w:val="decimal"/>
      <w:lvlText w:val="%7."/>
      <w:lvlJc w:val="left"/>
      <w:pPr>
        <w:ind w:left="6120" w:hanging="360"/>
      </w:pPr>
    </w:lvl>
    <w:lvl w:ilvl="7" w:tplc="34090019">
      <w:start w:val="1"/>
      <w:numFmt w:val="lowerLetter"/>
      <w:lvlText w:val="%8."/>
      <w:lvlJc w:val="left"/>
      <w:pPr>
        <w:ind w:left="6840" w:hanging="360"/>
      </w:pPr>
    </w:lvl>
    <w:lvl w:ilvl="8" w:tplc="3409001B">
      <w:start w:val="1"/>
      <w:numFmt w:val="lowerRoman"/>
      <w:lvlText w:val="%9."/>
      <w:lvlJc w:val="right"/>
      <w:pPr>
        <w:ind w:left="7560" w:hanging="180"/>
      </w:pPr>
    </w:lvl>
  </w:abstractNum>
  <w:abstractNum w:abstractNumId="34" w15:restartNumberingAfterBreak="0">
    <w:nsid w:val="51422671"/>
    <w:multiLevelType w:val="hybridMultilevel"/>
    <w:tmpl w:val="E1062F62"/>
    <w:lvl w:ilvl="0" w:tplc="243A1CE6">
      <w:start w:val="1"/>
      <w:numFmt w:val="upperLetter"/>
      <w:lvlText w:val="%1."/>
      <w:lvlJc w:val="left"/>
      <w:pPr>
        <w:ind w:left="1080" w:hanging="360"/>
      </w:pPr>
      <w:rPr>
        <w:b/>
      </w:r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>
      <w:start w:val="1"/>
      <w:numFmt w:val="lowerRoman"/>
      <w:lvlText w:val="%3."/>
      <w:lvlJc w:val="right"/>
      <w:pPr>
        <w:ind w:left="2520" w:hanging="180"/>
      </w:pPr>
    </w:lvl>
    <w:lvl w:ilvl="3" w:tplc="3409000F">
      <w:start w:val="1"/>
      <w:numFmt w:val="decimal"/>
      <w:lvlText w:val="%4."/>
      <w:lvlJc w:val="left"/>
      <w:pPr>
        <w:ind w:left="3240" w:hanging="360"/>
      </w:pPr>
    </w:lvl>
    <w:lvl w:ilvl="4" w:tplc="34090019">
      <w:start w:val="1"/>
      <w:numFmt w:val="lowerLetter"/>
      <w:lvlText w:val="%5."/>
      <w:lvlJc w:val="left"/>
      <w:pPr>
        <w:ind w:left="3960" w:hanging="360"/>
      </w:pPr>
    </w:lvl>
    <w:lvl w:ilvl="5" w:tplc="3409001B">
      <w:start w:val="1"/>
      <w:numFmt w:val="lowerRoman"/>
      <w:lvlText w:val="%6."/>
      <w:lvlJc w:val="right"/>
      <w:pPr>
        <w:ind w:left="4680" w:hanging="180"/>
      </w:pPr>
    </w:lvl>
    <w:lvl w:ilvl="6" w:tplc="3409000F">
      <w:start w:val="1"/>
      <w:numFmt w:val="decimal"/>
      <w:lvlText w:val="%7."/>
      <w:lvlJc w:val="left"/>
      <w:pPr>
        <w:ind w:left="5400" w:hanging="360"/>
      </w:pPr>
    </w:lvl>
    <w:lvl w:ilvl="7" w:tplc="34090019">
      <w:start w:val="1"/>
      <w:numFmt w:val="lowerLetter"/>
      <w:lvlText w:val="%8."/>
      <w:lvlJc w:val="left"/>
      <w:pPr>
        <w:ind w:left="6120" w:hanging="360"/>
      </w:pPr>
    </w:lvl>
    <w:lvl w:ilvl="8" w:tplc="3409001B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14A4A19"/>
    <w:multiLevelType w:val="hybridMultilevel"/>
    <w:tmpl w:val="4FBC724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52942C11"/>
    <w:multiLevelType w:val="multilevel"/>
    <w:tmpl w:val="7EF01C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b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b w:val="0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b w:val="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b w:val="0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b w:val="0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b w:val="0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b w:val="0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b w:val="0"/>
      </w:rPr>
    </w:lvl>
  </w:abstractNum>
  <w:abstractNum w:abstractNumId="37" w15:restartNumberingAfterBreak="0">
    <w:nsid w:val="55527013"/>
    <w:multiLevelType w:val="hybridMultilevel"/>
    <w:tmpl w:val="9D9CFAF0"/>
    <w:lvl w:ilvl="0" w:tplc="0409000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38" w15:restartNumberingAfterBreak="0">
    <w:nsid w:val="5A966DC1"/>
    <w:multiLevelType w:val="hybridMultilevel"/>
    <w:tmpl w:val="5D4209D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EAC2962"/>
    <w:multiLevelType w:val="multilevel"/>
    <w:tmpl w:val="8510311E"/>
    <w:lvl w:ilvl="0">
      <w:start w:val="8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0" w15:restartNumberingAfterBreak="0">
    <w:nsid w:val="61247E01"/>
    <w:multiLevelType w:val="hybridMultilevel"/>
    <w:tmpl w:val="5406D548"/>
    <w:lvl w:ilvl="0" w:tplc="FADA123E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5750ADF"/>
    <w:multiLevelType w:val="hybridMultilevel"/>
    <w:tmpl w:val="7E2CE964"/>
    <w:lvl w:ilvl="0" w:tplc="E3EC88E4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70B63B6"/>
    <w:multiLevelType w:val="hybridMultilevel"/>
    <w:tmpl w:val="8F36807A"/>
    <w:lvl w:ilvl="0" w:tplc="27ECD9F8">
      <w:start w:val="1"/>
      <w:numFmt w:val="decimal"/>
      <w:lvlText w:val="%1"/>
      <w:lvlJc w:val="left"/>
      <w:pPr>
        <w:ind w:left="2700" w:hanging="360"/>
      </w:pPr>
    </w:lvl>
    <w:lvl w:ilvl="1" w:tplc="14090019">
      <w:start w:val="1"/>
      <w:numFmt w:val="lowerLetter"/>
      <w:lvlText w:val="%2."/>
      <w:lvlJc w:val="left"/>
      <w:pPr>
        <w:ind w:left="3420" w:hanging="360"/>
      </w:pPr>
    </w:lvl>
    <w:lvl w:ilvl="2" w:tplc="1409001B">
      <w:start w:val="1"/>
      <w:numFmt w:val="lowerRoman"/>
      <w:lvlText w:val="%3."/>
      <w:lvlJc w:val="right"/>
      <w:pPr>
        <w:ind w:left="4140" w:hanging="180"/>
      </w:pPr>
    </w:lvl>
    <w:lvl w:ilvl="3" w:tplc="1409000F">
      <w:start w:val="1"/>
      <w:numFmt w:val="decimal"/>
      <w:lvlText w:val="%4."/>
      <w:lvlJc w:val="left"/>
      <w:pPr>
        <w:ind w:left="4860" w:hanging="360"/>
      </w:pPr>
    </w:lvl>
    <w:lvl w:ilvl="4" w:tplc="14090019">
      <w:start w:val="1"/>
      <w:numFmt w:val="lowerLetter"/>
      <w:lvlText w:val="%5."/>
      <w:lvlJc w:val="left"/>
      <w:pPr>
        <w:ind w:left="5580" w:hanging="360"/>
      </w:pPr>
    </w:lvl>
    <w:lvl w:ilvl="5" w:tplc="1409001B">
      <w:start w:val="1"/>
      <w:numFmt w:val="lowerRoman"/>
      <w:lvlText w:val="%6."/>
      <w:lvlJc w:val="right"/>
      <w:pPr>
        <w:ind w:left="6300" w:hanging="180"/>
      </w:pPr>
    </w:lvl>
    <w:lvl w:ilvl="6" w:tplc="1409000F">
      <w:start w:val="1"/>
      <w:numFmt w:val="decimal"/>
      <w:lvlText w:val="%7."/>
      <w:lvlJc w:val="left"/>
      <w:pPr>
        <w:ind w:left="7020" w:hanging="360"/>
      </w:pPr>
    </w:lvl>
    <w:lvl w:ilvl="7" w:tplc="14090019">
      <w:start w:val="1"/>
      <w:numFmt w:val="lowerLetter"/>
      <w:lvlText w:val="%8."/>
      <w:lvlJc w:val="left"/>
      <w:pPr>
        <w:ind w:left="7740" w:hanging="360"/>
      </w:pPr>
    </w:lvl>
    <w:lvl w:ilvl="8" w:tplc="1409001B">
      <w:start w:val="1"/>
      <w:numFmt w:val="lowerRoman"/>
      <w:lvlText w:val="%9."/>
      <w:lvlJc w:val="right"/>
      <w:pPr>
        <w:ind w:left="8460" w:hanging="180"/>
      </w:pPr>
    </w:lvl>
  </w:abstractNum>
  <w:abstractNum w:abstractNumId="43" w15:restartNumberingAfterBreak="0">
    <w:nsid w:val="6DA3493D"/>
    <w:multiLevelType w:val="hybridMultilevel"/>
    <w:tmpl w:val="C5A2944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4" w15:restartNumberingAfterBreak="0">
    <w:nsid w:val="6DBD2D14"/>
    <w:multiLevelType w:val="hybridMultilevel"/>
    <w:tmpl w:val="339A0234"/>
    <w:lvl w:ilvl="0" w:tplc="9552F434">
      <w:start w:val="1"/>
      <w:numFmt w:val="upperLetter"/>
      <w:lvlText w:val="%1."/>
      <w:lvlJc w:val="left"/>
      <w:pPr>
        <w:ind w:left="144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6DF23D18"/>
    <w:multiLevelType w:val="hybridMultilevel"/>
    <w:tmpl w:val="0CB49922"/>
    <w:lvl w:ilvl="0" w:tplc="E3EC88E4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FC22A1C"/>
    <w:multiLevelType w:val="hybridMultilevel"/>
    <w:tmpl w:val="B9883896"/>
    <w:lvl w:ilvl="0" w:tplc="DDB0538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33A4205"/>
    <w:multiLevelType w:val="hybridMultilevel"/>
    <w:tmpl w:val="F15CF258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77DE3F38"/>
    <w:multiLevelType w:val="hybridMultilevel"/>
    <w:tmpl w:val="AF70FB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7"/>
  </w:num>
  <w:num w:numId="3">
    <w:abstractNumId w:val="16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</w:num>
  <w:num w:numId="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1"/>
  </w:num>
  <w:num w:numId="9">
    <w:abstractNumId w:val="48"/>
  </w:num>
  <w:num w:numId="10">
    <w:abstractNumId w:val="18"/>
  </w:num>
  <w:num w:numId="11">
    <w:abstractNumId w:val="5"/>
  </w:num>
  <w:num w:numId="12">
    <w:abstractNumId w:val="37"/>
  </w:num>
  <w:num w:numId="13">
    <w:abstractNumId w:val="13"/>
  </w:num>
  <w:num w:numId="14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3"/>
  </w:num>
  <w:num w:numId="16">
    <w:abstractNumId w:val="28"/>
  </w:num>
  <w:num w:numId="17">
    <w:abstractNumId w:val="2"/>
  </w:num>
  <w:num w:numId="18">
    <w:abstractNumId w:val="39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7"/>
  </w:num>
  <w:num w:numId="20">
    <w:abstractNumId w:val="8"/>
  </w:num>
  <w:num w:numId="21">
    <w:abstractNumId w:val="40"/>
  </w:num>
  <w:num w:numId="22">
    <w:abstractNumId w:val="32"/>
  </w:num>
  <w:num w:numId="23">
    <w:abstractNumId w:val="41"/>
  </w:num>
  <w:num w:numId="24">
    <w:abstractNumId w:val="45"/>
  </w:num>
  <w:num w:numId="25">
    <w:abstractNumId w:val="30"/>
  </w:num>
  <w:num w:numId="26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1"/>
  </w:num>
  <w:num w:numId="2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47"/>
  </w:num>
  <w:num w:numId="30">
    <w:abstractNumId w:val="20"/>
  </w:num>
  <w:num w:numId="3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0"/>
    <w:lvlOverride w:ilvl="0">
      <w:startOverride w:val="10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9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5"/>
  </w:num>
  <w:num w:numId="40">
    <w:abstractNumId w:val="3"/>
  </w:num>
  <w:num w:numId="41">
    <w:abstractNumId w:val="1"/>
  </w:num>
  <w:num w:numId="42">
    <w:abstractNumId w:val="15"/>
  </w:num>
  <w:num w:numId="43">
    <w:abstractNumId w:val="46"/>
  </w:num>
  <w:num w:numId="44">
    <w:abstractNumId w:val="12"/>
  </w:num>
  <w:num w:numId="45">
    <w:abstractNumId w:val="38"/>
  </w:num>
  <w:num w:numId="46">
    <w:abstractNumId w:val="26"/>
  </w:num>
  <w:num w:numId="47">
    <w:abstractNumId w:val="25"/>
  </w:num>
  <w:num w:numId="48">
    <w:abstractNumId w:val="9"/>
  </w:num>
  <w:num w:numId="49">
    <w:abstractNumId w:val="29"/>
  </w:num>
  <w:num w:numId="5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ExMzC0tzUwsLYwsTEyUdpeDU4uLM/DyQAkOTWgAg+dXOLQAAAA=="/>
  </w:docVars>
  <w:rsids>
    <w:rsidRoot w:val="00603350"/>
    <w:rsid w:val="000016C6"/>
    <w:rsid w:val="000272EB"/>
    <w:rsid w:val="00027502"/>
    <w:rsid w:val="00037C50"/>
    <w:rsid w:val="00042B88"/>
    <w:rsid w:val="000601D7"/>
    <w:rsid w:val="000613EB"/>
    <w:rsid w:val="00074131"/>
    <w:rsid w:val="00077AF0"/>
    <w:rsid w:val="00080AED"/>
    <w:rsid w:val="0008539C"/>
    <w:rsid w:val="00087BC5"/>
    <w:rsid w:val="00090565"/>
    <w:rsid w:val="000910FA"/>
    <w:rsid w:val="00096875"/>
    <w:rsid w:val="00096E20"/>
    <w:rsid w:val="000B515D"/>
    <w:rsid w:val="000C1A38"/>
    <w:rsid w:val="000D28FA"/>
    <w:rsid w:val="000D2C08"/>
    <w:rsid w:val="000D5A52"/>
    <w:rsid w:val="000F41CD"/>
    <w:rsid w:val="001067A0"/>
    <w:rsid w:val="001304C9"/>
    <w:rsid w:val="00134580"/>
    <w:rsid w:val="00137127"/>
    <w:rsid w:val="00143DAE"/>
    <w:rsid w:val="0015388D"/>
    <w:rsid w:val="00156280"/>
    <w:rsid w:val="00166F17"/>
    <w:rsid w:val="00181592"/>
    <w:rsid w:val="00182558"/>
    <w:rsid w:val="00186A34"/>
    <w:rsid w:val="00187336"/>
    <w:rsid w:val="00192DEB"/>
    <w:rsid w:val="001A161C"/>
    <w:rsid w:val="001A344A"/>
    <w:rsid w:val="001B0C64"/>
    <w:rsid w:val="001B3258"/>
    <w:rsid w:val="001B38C6"/>
    <w:rsid w:val="001C33BA"/>
    <w:rsid w:val="001C7694"/>
    <w:rsid w:val="001D02D5"/>
    <w:rsid w:val="001D6FC7"/>
    <w:rsid w:val="001D7A28"/>
    <w:rsid w:val="001E2202"/>
    <w:rsid w:val="001E6D8F"/>
    <w:rsid w:val="001F1FE1"/>
    <w:rsid w:val="00202DCF"/>
    <w:rsid w:val="00215504"/>
    <w:rsid w:val="002200C1"/>
    <w:rsid w:val="00220E47"/>
    <w:rsid w:val="00232090"/>
    <w:rsid w:val="00237377"/>
    <w:rsid w:val="00237C73"/>
    <w:rsid w:val="00252096"/>
    <w:rsid w:val="0025388C"/>
    <w:rsid w:val="0025573F"/>
    <w:rsid w:val="002574AA"/>
    <w:rsid w:val="00257DFA"/>
    <w:rsid w:val="0026026A"/>
    <w:rsid w:val="0026143D"/>
    <w:rsid w:val="00267A5F"/>
    <w:rsid w:val="00281098"/>
    <w:rsid w:val="00284468"/>
    <w:rsid w:val="00286776"/>
    <w:rsid w:val="00291155"/>
    <w:rsid w:val="002931EF"/>
    <w:rsid w:val="00295418"/>
    <w:rsid w:val="002A2098"/>
    <w:rsid w:val="002C30B2"/>
    <w:rsid w:val="002C477F"/>
    <w:rsid w:val="002E1CEA"/>
    <w:rsid w:val="003123E3"/>
    <w:rsid w:val="00317E64"/>
    <w:rsid w:val="00320086"/>
    <w:rsid w:val="00324448"/>
    <w:rsid w:val="00336C29"/>
    <w:rsid w:val="00341317"/>
    <w:rsid w:val="0034241E"/>
    <w:rsid w:val="00345AFD"/>
    <w:rsid w:val="00352E66"/>
    <w:rsid w:val="003567B9"/>
    <w:rsid w:val="00360049"/>
    <w:rsid w:val="00366B6A"/>
    <w:rsid w:val="00377096"/>
    <w:rsid w:val="00385818"/>
    <w:rsid w:val="003A2B9A"/>
    <w:rsid w:val="003C2555"/>
    <w:rsid w:val="003C2B65"/>
    <w:rsid w:val="003D0D63"/>
    <w:rsid w:val="003D713E"/>
    <w:rsid w:val="003F04F6"/>
    <w:rsid w:val="00400F39"/>
    <w:rsid w:val="004011CD"/>
    <w:rsid w:val="00404310"/>
    <w:rsid w:val="00412F23"/>
    <w:rsid w:val="00424ECF"/>
    <w:rsid w:val="0043717F"/>
    <w:rsid w:val="004426E1"/>
    <w:rsid w:val="00450161"/>
    <w:rsid w:val="004663BC"/>
    <w:rsid w:val="004717B0"/>
    <w:rsid w:val="00473842"/>
    <w:rsid w:val="00476696"/>
    <w:rsid w:val="00476F69"/>
    <w:rsid w:val="00480CD4"/>
    <w:rsid w:val="0048552E"/>
    <w:rsid w:val="0048754E"/>
    <w:rsid w:val="00492B5B"/>
    <w:rsid w:val="00497C07"/>
    <w:rsid w:val="004A418F"/>
    <w:rsid w:val="004B21BA"/>
    <w:rsid w:val="004B313C"/>
    <w:rsid w:val="004B77F9"/>
    <w:rsid w:val="004C088E"/>
    <w:rsid w:val="004C3D22"/>
    <w:rsid w:val="004D3532"/>
    <w:rsid w:val="004D678B"/>
    <w:rsid w:val="004F3202"/>
    <w:rsid w:val="004F6631"/>
    <w:rsid w:val="0051143C"/>
    <w:rsid w:val="00513B30"/>
    <w:rsid w:val="00515616"/>
    <w:rsid w:val="00524FB8"/>
    <w:rsid w:val="0053418A"/>
    <w:rsid w:val="005409C8"/>
    <w:rsid w:val="005412E8"/>
    <w:rsid w:val="00544133"/>
    <w:rsid w:val="00547BE1"/>
    <w:rsid w:val="00555BA0"/>
    <w:rsid w:val="00561165"/>
    <w:rsid w:val="00577EAA"/>
    <w:rsid w:val="0058286E"/>
    <w:rsid w:val="005831AD"/>
    <w:rsid w:val="005A18E8"/>
    <w:rsid w:val="005A2894"/>
    <w:rsid w:val="005B7512"/>
    <w:rsid w:val="005C4320"/>
    <w:rsid w:val="005D21B2"/>
    <w:rsid w:val="005D43EE"/>
    <w:rsid w:val="005D64E7"/>
    <w:rsid w:val="005E77C1"/>
    <w:rsid w:val="00603350"/>
    <w:rsid w:val="00604B54"/>
    <w:rsid w:val="00611F68"/>
    <w:rsid w:val="006210A6"/>
    <w:rsid w:val="00637A7E"/>
    <w:rsid w:val="006417D2"/>
    <w:rsid w:val="0064665C"/>
    <w:rsid w:val="006502AD"/>
    <w:rsid w:val="00654BC4"/>
    <w:rsid w:val="00663B1B"/>
    <w:rsid w:val="00667AC0"/>
    <w:rsid w:val="00670AF1"/>
    <w:rsid w:val="006743A3"/>
    <w:rsid w:val="0067557E"/>
    <w:rsid w:val="00680D53"/>
    <w:rsid w:val="00692788"/>
    <w:rsid w:val="00693F31"/>
    <w:rsid w:val="00695A76"/>
    <w:rsid w:val="0069717F"/>
    <w:rsid w:val="00697E7C"/>
    <w:rsid w:val="006A042A"/>
    <w:rsid w:val="006A245B"/>
    <w:rsid w:val="006A33FC"/>
    <w:rsid w:val="006B3937"/>
    <w:rsid w:val="006B753E"/>
    <w:rsid w:val="006C130D"/>
    <w:rsid w:val="006C721F"/>
    <w:rsid w:val="006D76FD"/>
    <w:rsid w:val="006E16A9"/>
    <w:rsid w:val="006E4FFB"/>
    <w:rsid w:val="006F0BEB"/>
    <w:rsid w:val="00705964"/>
    <w:rsid w:val="0072449C"/>
    <w:rsid w:val="00731634"/>
    <w:rsid w:val="00737545"/>
    <w:rsid w:val="00744A9E"/>
    <w:rsid w:val="00745862"/>
    <w:rsid w:val="0074593D"/>
    <w:rsid w:val="00762A43"/>
    <w:rsid w:val="007758F1"/>
    <w:rsid w:val="007804D1"/>
    <w:rsid w:val="00784833"/>
    <w:rsid w:val="00786528"/>
    <w:rsid w:val="00786EEB"/>
    <w:rsid w:val="00791BA4"/>
    <w:rsid w:val="00794758"/>
    <w:rsid w:val="00794B01"/>
    <w:rsid w:val="007A4887"/>
    <w:rsid w:val="007A5B98"/>
    <w:rsid w:val="007B2988"/>
    <w:rsid w:val="007B535B"/>
    <w:rsid w:val="007C4ABE"/>
    <w:rsid w:val="007D3EA5"/>
    <w:rsid w:val="007D5157"/>
    <w:rsid w:val="007E13D1"/>
    <w:rsid w:val="007E3E12"/>
    <w:rsid w:val="0080259D"/>
    <w:rsid w:val="008126C9"/>
    <w:rsid w:val="0081703E"/>
    <w:rsid w:val="00824EC3"/>
    <w:rsid w:val="00834BEB"/>
    <w:rsid w:val="00841799"/>
    <w:rsid w:val="008611D1"/>
    <w:rsid w:val="00861AA0"/>
    <w:rsid w:val="00863727"/>
    <w:rsid w:val="00871578"/>
    <w:rsid w:val="00872953"/>
    <w:rsid w:val="008748D8"/>
    <w:rsid w:val="008842DC"/>
    <w:rsid w:val="008848E6"/>
    <w:rsid w:val="00891140"/>
    <w:rsid w:val="0089561A"/>
    <w:rsid w:val="00897736"/>
    <w:rsid w:val="00897F83"/>
    <w:rsid w:val="008A2930"/>
    <w:rsid w:val="008B2E29"/>
    <w:rsid w:val="008B3814"/>
    <w:rsid w:val="008B7DCD"/>
    <w:rsid w:val="008E06B3"/>
    <w:rsid w:val="008E2C63"/>
    <w:rsid w:val="008E307C"/>
    <w:rsid w:val="008E47DF"/>
    <w:rsid w:val="00901895"/>
    <w:rsid w:val="0091643E"/>
    <w:rsid w:val="00925E53"/>
    <w:rsid w:val="00925F46"/>
    <w:rsid w:val="00942E7F"/>
    <w:rsid w:val="00943131"/>
    <w:rsid w:val="00944E41"/>
    <w:rsid w:val="0094797F"/>
    <w:rsid w:val="0095004F"/>
    <w:rsid w:val="0097064B"/>
    <w:rsid w:val="00984610"/>
    <w:rsid w:val="00986215"/>
    <w:rsid w:val="00987926"/>
    <w:rsid w:val="009940F4"/>
    <w:rsid w:val="009963FA"/>
    <w:rsid w:val="009A1ECA"/>
    <w:rsid w:val="009C1D79"/>
    <w:rsid w:val="009C33FA"/>
    <w:rsid w:val="009C5FE3"/>
    <w:rsid w:val="009D0589"/>
    <w:rsid w:val="009D1FB4"/>
    <w:rsid w:val="009D522C"/>
    <w:rsid w:val="009E1BD3"/>
    <w:rsid w:val="009F222B"/>
    <w:rsid w:val="009F645A"/>
    <w:rsid w:val="009F7BB3"/>
    <w:rsid w:val="00A1285E"/>
    <w:rsid w:val="00A13767"/>
    <w:rsid w:val="00A24EAA"/>
    <w:rsid w:val="00A40463"/>
    <w:rsid w:val="00A453E8"/>
    <w:rsid w:val="00A66F5D"/>
    <w:rsid w:val="00A74233"/>
    <w:rsid w:val="00A749CB"/>
    <w:rsid w:val="00A75709"/>
    <w:rsid w:val="00A87182"/>
    <w:rsid w:val="00A87984"/>
    <w:rsid w:val="00A93E60"/>
    <w:rsid w:val="00A94752"/>
    <w:rsid w:val="00AB4B6F"/>
    <w:rsid w:val="00AB5D86"/>
    <w:rsid w:val="00AD1546"/>
    <w:rsid w:val="00AE2118"/>
    <w:rsid w:val="00AE2816"/>
    <w:rsid w:val="00B036EA"/>
    <w:rsid w:val="00B10890"/>
    <w:rsid w:val="00B12FA0"/>
    <w:rsid w:val="00B203AD"/>
    <w:rsid w:val="00B21A11"/>
    <w:rsid w:val="00B279A0"/>
    <w:rsid w:val="00B31347"/>
    <w:rsid w:val="00B36E97"/>
    <w:rsid w:val="00B41B3C"/>
    <w:rsid w:val="00B43626"/>
    <w:rsid w:val="00B51267"/>
    <w:rsid w:val="00B67D17"/>
    <w:rsid w:val="00B72226"/>
    <w:rsid w:val="00B757B8"/>
    <w:rsid w:val="00B77BB0"/>
    <w:rsid w:val="00B94BA1"/>
    <w:rsid w:val="00BA0617"/>
    <w:rsid w:val="00BA57AB"/>
    <w:rsid w:val="00BA57E9"/>
    <w:rsid w:val="00BB1AEA"/>
    <w:rsid w:val="00BB4E95"/>
    <w:rsid w:val="00BC6AF9"/>
    <w:rsid w:val="00BC6C91"/>
    <w:rsid w:val="00BD20BD"/>
    <w:rsid w:val="00BD4C7A"/>
    <w:rsid w:val="00BE054A"/>
    <w:rsid w:val="00BF2369"/>
    <w:rsid w:val="00BF4D65"/>
    <w:rsid w:val="00BF6EBE"/>
    <w:rsid w:val="00C02B4B"/>
    <w:rsid w:val="00C02CE9"/>
    <w:rsid w:val="00C02E2E"/>
    <w:rsid w:val="00C172AD"/>
    <w:rsid w:val="00C24836"/>
    <w:rsid w:val="00C36EA5"/>
    <w:rsid w:val="00C4565A"/>
    <w:rsid w:val="00C47B3B"/>
    <w:rsid w:val="00C54146"/>
    <w:rsid w:val="00C54FF2"/>
    <w:rsid w:val="00C65373"/>
    <w:rsid w:val="00C67CF2"/>
    <w:rsid w:val="00C71139"/>
    <w:rsid w:val="00C73796"/>
    <w:rsid w:val="00CA4CA9"/>
    <w:rsid w:val="00CA6200"/>
    <w:rsid w:val="00CA6C67"/>
    <w:rsid w:val="00CC5082"/>
    <w:rsid w:val="00CC78F4"/>
    <w:rsid w:val="00CD79C6"/>
    <w:rsid w:val="00CE2560"/>
    <w:rsid w:val="00CF14BB"/>
    <w:rsid w:val="00CF21F5"/>
    <w:rsid w:val="00D027FD"/>
    <w:rsid w:val="00D11C02"/>
    <w:rsid w:val="00D14DC0"/>
    <w:rsid w:val="00D15419"/>
    <w:rsid w:val="00D24282"/>
    <w:rsid w:val="00D25B98"/>
    <w:rsid w:val="00D26AFD"/>
    <w:rsid w:val="00D27DFB"/>
    <w:rsid w:val="00D35E73"/>
    <w:rsid w:val="00D41E4C"/>
    <w:rsid w:val="00D437C0"/>
    <w:rsid w:val="00D43DE6"/>
    <w:rsid w:val="00D4608C"/>
    <w:rsid w:val="00D4611B"/>
    <w:rsid w:val="00D52218"/>
    <w:rsid w:val="00D52AE6"/>
    <w:rsid w:val="00D52C55"/>
    <w:rsid w:val="00D57C2F"/>
    <w:rsid w:val="00D60D23"/>
    <w:rsid w:val="00D62BAF"/>
    <w:rsid w:val="00D666CD"/>
    <w:rsid w:val="00D90735"/>
    <w:rsid w:val="00D959E3"/>
    <w:rsid w:val="00D96609"/>
    <w:rsid w:val="00DA0FEF"/>
    <w:rsid w:val="00DA6B36"/>
    <w:rsid w:val="00DA748B"/>
    <w:rsid w:val="00DB3A31"/>
    <w:rsid w:val="00DB7108"/>
    <w:rsid w:val="00DC0FFC"/>
    <w:rsid w:val="00DC4F59"/>
    <w:rsid w:val="00DD24CE"/>
    <w:rsid w:val="00DD34F1"/>
    <w:rsid w:val="00DE105A"/>
    <w:rsid w:val="00DE1179"/>
    <w:rsid w:val="00DE2D34"/>
    <w:rsid w:val="00DE4655"/>
    <w:rsid w:val="00DE46F5"/>
    <w:rsid w:val="00DF306E"/>
    <w:rsid w:val="00DF3A9E"/>
    <w:rsid w:val="00DF7BA2"/>
    <w:rsid w:val="00DF7BE4"/>
    <w:rsid w:val="00E0581E"/>
    <w:rsid w:val="00E15879"/>
    <w:rsid w:val="00E2691F"/>
    <w:rsid w:val="00E33D02"/>
    <w:rsid w:val="00E44A8E"/>
    <w:rsid w:val="00E51A6F"/>
    <w:rsid w:val="00E52AD8"/>
    <w:rsid w:val="00E56053"/>
    <w:rsid w:val="00E62AF1"/>
    <w:rsid w:val="00E63672"/>
    <w:rsid w:val="00E717BB"/>
    <w:rsid w:val="00E74C16"/>
    <w:rsid w:val="00E80BDB"/>
    <w:rsid w:val="00E90FBB"/>
    <w:rsid w:val="00E9620A"/>
    <w:rsid w:val="00E97FDF"/>
    <w:rsid w:val="00EA6B7A"/>
    <w:rsid w:val="00EA6CD2"/>
    <w:rsid w:val="00EB3F77"/>
    <w:rsid w:val="00EB790A"/>
    <w:rsid w:val="00EC0AF6"/>
    <w:rsid w:val="00EC0FFB"/>
    <w:rsid w:val="00EC2C19"/>
    <w:rsid w:val="00EC7A93"/>
    <w:rsid w:val="00ED02F2"/>
    <w:rsid w:val="00ED6363"/>
    <w:rsid w:val="00ED6F7C"/>
    <w:rsid w:val="00EE28E0"/>
    <w:rsid w:val="00EF3815"/>
    <w:rsid w:val="00F021AD"/>
    <w:rsid w:val="00F31EC5"/>
    <w:rsid w:val="00F37D5E"/>
    <w:rsid w:val="00F45680"/>
    <w:rsid w:val="00F5593C"/>
    <w:rsid w:val="00F70761"/>
    <w:rsid w:val="00F70CC1"/>
    <w:rsid w:val="00F75356"/>
    <w:rsid w:val="00F76122"/>
    <w:rsid w:val="00F771CA"/>
    <w:rsid w:val="00FB06D7"/>
    <w:rsid w:val="00FB15DB"/>
    <w:rsid w:val="00FB6129"/>
    <w:rsid w:val="00FB7AE2"/>
    <w:rsid w:val="00FC4A20"/>
    <w:rsid w:val="00FD04EA"/>
    <w:rsid w:val="00FD6624"/>
    <w:rsid w:val="00FE005D"/>
    <w:rsid w:val="00FE306A"/>
    <w:rsid w:val="00FE5E9C"/>
    <w:rsid w:val="00FF04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0342B3"/>
  <w15:chartTrackingRefBased/>
  <w15:docId w15:val="{B484CF21-313B-46C5-93E7-BECBF7DB49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3350"/>
    <w:pPr>
      <w:spacing w:after="200" w:line="276" w:lineRule="auto"/>
    </w:pPr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33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3350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6033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3350"/>
    <w:rPr>
      <w:kern w:val="0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6033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603350"/>
    <w:pPr>
      <w:spacing w:after="0" w:line="240" w:lineRule="auto"/>
    </w:pPr>
    <w:rPr>
      <w:kern w:val="0"/>
      <w14:ligatures w14:val="none"/>
    </w:rPr>
  </w:style>
  <w:style w:type="paragraph" w:styleId="BodyText">
    <w:name w:val="Body Text"/>
    <w:basedOn w:val="Normal"/>
    <w:link w:val="BodyTextChar"/>
    <w:unhideWhenUsed/>
    <w:rsid w:val="00891140"/>
    <w:pPr>
      <w:tabs>
        <w:tab w:val="left" w:pos="-720"/>
      </w:tabs>
      <w:suppressAutoHyphens/>
      <w:spacing w:after="0" w:line="240" w:lineRule="auto"/>
      <w:jc w:val="both"/>
    </w:pPr>
    <w:rPr>
      <w:rFonts w:ascii="Arial" w:eastAsia="Times New Roman" w:hAnsi="Arial" w:cs="Times New Roman"/>
      <w:spacing w:val="-3"/>
      <w:sz w:val="24"/>
      <w:szCs w:val="20"/>
      <w:lang w:eastAsia="x-none"/>
    </w:rPr>
  </w:style>
  <w:style w:type="character" w:customStyle="1" w:styleId="BodyTextChar">
    <w:name w:val="Body Text Char"/>
    <w:basedOn w:val="DefaultParagraphFont"/>
    <w:link w:val="BodyText"/>
    <w:rsid w:val="00891140"/>
    <w:rPr>
      <w:rFonts w:ascii="Arial" w:eastAsia="Times New Roman" w:hAnsi="Arial" w:cs="Times New Roman"/>
      <w:spacing w:val="-3"/>
      <w:kern w:val="0"/>
      <w:sz w:val="24"/>
      <w:szCs w:val="20"/>
      <w:lang w:eastAsia="x-none"/>
      <w14:ligatures w14:val="none"/>
    </w:rPr>
  </w:style>
  <w:style w:type="paragraph" w:styleId="ListParagraph">
    <w:name w:val="List Paragraph"/>
    <w:basedOn w:val="Normal"/>
    <w:uiPriority w:val="34"/>
    <w:qFormat/>
    <w:rsid w:val="00891140"/>
    <w:pPr>
      <w:spacing w:after="160" w:line="256" w:lineRule="auto"/>
      <w:ind w:left="720"/>
      <w:contextualSpacing/>
    </w:pPr>
    <w:rPr>
      <w:kern w:val="2"/>
      <w14:ligatures w14:val="standardContextual"/>
    </w:rPr>
  </w:style>
  <w:style w:type="paragraph" w:customStyle="1" w:styleId="Address">
    <w:name w:val="Address"/>
    <w:basedOn w:val="Normal"/>
    <w:qFormat/>
    <w:rsid w:val="00891140"/>
    <w:pPr>
      <w:spacing w:after="360" w:line="240" w:lineRule="auto"/>
      <w:contextualSpacing/>
    </w:pPr>
    <w:rPr>
      <w:rFonts w:eastAsiaTheme="minorEastAsia"/>
      <w:lang w:eastAsia="ja-JP"/>
    </w:rPr>
  </w:style>
  <w:style w:type="character" w:customStyle="1" w:styleId="markedcontent">
    <w:name w:val="markedcontent"/>
    <w:basedOn w:val="DefaultParagraphFont"/>
    <w:rsid w:val="00891140"/>
  </w:style>
  <w:style w:type="table" w:styleId="TableGrid">
    <w:name w:val="Table Grid"/>
    <w:basedOn w:val="TableNormal"/>
    <w:uiPriority w:val="39"/>
    <w:rsid w:val="00891140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0D28FA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Strong">
    <w:name w:val="Strong"/>
    <w:basedOn w:val="DefaultParagraphFont"/>
    <w:uiPriority w:val="22"/>
    <w:qFormat/>
    <w:rsid w:val="00CE256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929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0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3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5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5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52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9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54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8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png"/><Relationship Id="rId1" Type="http://schemas.openxmlformats.org/officeDocument/2006/relationships/image" Target="media/image1.jp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10</Words>
  <Characters>6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ta Rosario</dc:creator>
  <cp:keywords/>
  <dc:description/>
  <cp:lastModifiedBy>Rafael Ryan Anuncio</cp:lastModifiedBy>
  <cp:revision>81</cp:revision>
  <cp:lastPrinted>2024-06-19T09:26:00Z</cp:lastPrinted>
  <dcterms:created xsi:type="dcterms:W3CDTF">2023-10-11T02:29:00Z</dcterms:created>
  <dcterms:modified xsi:type="dcterms:W3CDTF">2024-06-19T09:26:00Z</dcterms:modified>
</cp:coreProperties>
</file>